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5Dark-Accent1"/>
        <w:tblpPr w:leftFromText="180" w:rightFromText="180" w:vertAnchor="text" w:horzAnchor="margin" w:tblpXSpec="center" w:tblpY="1129"/>
        <w:tblW w:w="10060" w:type="dxa"/>
        <w:tblLayout w:type="fixed"/>
        <w:tblLook w:val="04A0" w:firstRow="1" w:lastRow="0" w:firstColumn="1" w:lastColumn="0" w:noHBand="0" w:noVBand="1"/>
      </w:tblPr>
      <w:tblGrid>
        <w:gridCol w:w="2830"/>
        <w:gridCol w:w="5444"/>
        <w:gridCol w:w="1786"/>
      </w:tblGrid>
      <w:tr w:rsidR="007B4984" w14:paraId="30E37630" w14:textId="77777777" w:rsidTr="007B49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Align w:val="center"/>
          </w:tcPr>
          <w:p w14:paraId="59711982" w14:textId="27B30F4C" w:rsidR="007B4984" w:rsidRPr="007B4984" w:rsidRDefault="007B4984" w:rsidP="007B4984">
            <w:pPr>
              <w:jc w:val="center"/>
              <w:rPr>
                <w:b w:val="0"/>
                <w:bCs w:val="0"/>
              </w:rPr>
            </w:pPr>
            <w:r w:rsidRPr="007B4984">
              <w:rPr>
                <w:b w:val="0"/>
                <w:bCs w:val="0"/>
              </w:rPr>
              <w:t>Type</w:t>
            </w:r>
          </w:p>
        </w:tc>
        <w:tc>
          <w:tcPr>
            <w:tcW w:w="5444" w:type="dxa"/>
            <w:vAlign w:val="center"/>
          </w:tcPr>
          <w:p w14:paraId="62EC63EB" w14:textId="10E36314" w:rsidR="007B4984" w:rsidRPr="007B4984" w:rsidRDefault="007B4984" w:rsidP="007B49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7B4984">
              <w:rPr>
                <w:b w:val="0"/>
                <w:bCs w:val="0"/>
              </w:rPr>
              <w:t>P</w:t>
            </w:r>
            <w:r>
              <w:rPr>
                <w:b w:val="0"/>
                <w:bCs w:val="0"/>
              </w:rPr>
              <w:t>ath/Location</w:t>
            </w:r>
          </w:p>
        </w:tc>
        <w:tc>
          <w:tcPr>
            <w:tcW w:w="1786" w:type="dxa"/>
            <w:vAlign w:val="center"/>
          </w:tcPr>
          <w:p w14:paraId="21C22A74" w14:textId="2E597BC9" w:rsidR="007B4984" w:rsidRPr="007B4984" w:rsidRDefault="007B4984" w:rsidP="007B498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emark</w:t>
            </w:r>
          </w:p>
        </w:tc>
      </w:tr>
      <w:tr w:rsidR="00CE323C" w14:paraId="4FF77F2D" w14:textId="77777777" w:rsidTr="007B49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Align w:val="center"/>
          </w:tcPr>
          <w:p w14:paraId="0E685350" w14:textId="1C515C40" w:rsidR="00CE323C" w:rsidRDefault="00CE323C" w:rsidP="007B4984">
            <w:pPr>
              <w:jc w:val="center"/>
            </w:pPr>
            <w:r>
              <w:t>Images for Data Engineering and Labelling</w:t>
            </w:r>
          </w:p>
        </w:tc>
        <w:tc>
          <w:tcPr>
            <w:tcW w:w="5444" w:type="dxa"/>
            <w:vAlign w:val="center"/>
          </w:tcPr>
          <w:p w14:paraId="5350D584" w14:textId="68EE6396" w:rsidR="00CE323C" w:rsidRDefault="00066D2F" w:rsidP="007B49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66D2F">
              <w:t>https://drive.google.com/drive/u/0/folders/1IEwMxtYZXYb5yg3QqnkODvD3tF43FNbp</w:t>
            </w:r>
          </w:p>
        </w:tc>
        <w:tc>
          <w:tcPr>
            <w:tcW w:w="1786" w:type="dxa"/>
            <w:vAlign w:val="center"/>
          </w:tcPr>
          <w:p w14:paraId="5F1BFE4B" w14:textId="77777777" w:rsidR="00CE323C" w:rsidRDefault="00CE323C" w:rsidP="007B49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E323C" w14:paraId="155B7007" w14:textId="77777777" w:rsidTr="007B4984">
        <w:trPr>
          <w:trHeight w:val="10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Align w:val="center"/>
          </w:tcPr>
          <w:p w14:paraId="0C52DB82" w14:textId="1B621274" w:rsidR="00CE323C" w:rsidRDefault="00CE323C" w:rsidP="007B4984">
            <w:pPr>
              <w:jc w:val="center"/>
            </w:pPr>
            <w:r>
              <w:t xml:space="preserve">Video </w:t>
            </w:r>
            <w:proofErr w:type="gramStart"/>
            <w:r>
              <w:t>files  Images</w:t>
            </w:r>
            <w:proofErr w:type="gramEnd"/>
            <w:r>
              <w:t xml:space="preserve"> for Data Engineering and Labelling</w:t>
            </w:r>
          </w:p>
        </w:tc>
        <w:tc>
          <w:tcPr>
            <w:tcW w:w="5444" w:type="dxa"/>
            <w:vAlign w:val="center"/>
          </w:tcPr>
          <w:p w14:paraId="61BBB648" w14:textId="3639712A" w:rsidR="00CE323C" w:rsidRDefault="00066D2F" w:rsidP="007B49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66D2F">
              <w:t>https://drive.google.com/drive/u/0/folders/1IEwMxtYZXYb5yg3QqnkODvD3tF43FNbp</w:t>
            </w:r>
          </w:p>
        </w:tc>
        <w:tc>
          <w:tcPr>
            <w:tcW w:w="1786" w:type="dxa"/>
            <w:vAlign w:val="center"/>
          </w:tcPr>
          <w:p w14:paraId="794CE0DD" w14:textId="77777777" w:rsidR="00CE323C" w:rsidRDefault="00CE323C" w:rsidP="007B49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66D2F" w14:paraId="0693F18D" w14:textId="77777777" w:rsidTr="007B49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Merge w:val="restart"/>
            <w:vAlign w:val="center"/>
          </w:tcPr>
          <w:p w14:paraId="2D66DFAE" w14:textId="2465F693" w:rsidR="00066D2F" w:rsidRDefault="00066D2F" w:rsidP="007B4984">
            <w:pPr>
              <w:jc w:val="center"/>
            </w:pPr>
            <w:proofErr w:type="spellStart"/>
            <w:r>
              <w:t>Labelimg</w:t>
            </w:r>
            <w:proofErr w:type="spellEnd"/>
            <w:r>
              <w:t xml:space="preserve"> Tool – for Image object labelling</w:t>
            </w:r>
          </w:p>
        </w:tc>
        <w:tc>
          <w:tcPr>
            <w:tcW w:w="5444" w:type="dxa"/>
            <w:vAlign w:val="center"/>
          </w:tcPr>
          <w:p w14:paraId="5E9FEC4D" w14:textId="3665FFC1" w:rsidR="00066D2F" w:rsidRDefault="00066D2F" w:rsidP="007B49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inux </w:t>
            </w:r>
            <w:proofErr w:type="gramStart"/>
            <w:r>
              <w:t xml:space="preserve">-  </w:t>
            </w:r>
            <w:r w:rsidRPr="00066D2F">
              <w:t>https://www.dropbox.com/s/bpbo3oh0zgl0522/linux_v1.4.3.zip?dl=1</w:t>
            </w:r>
            <w:proofErr w:type="gramEnd"/>
          </w:p>
        </w:tc>
        <w:tc>
          <w:tcPr>
            <w:tcW w:w="1786" w:type="dxa"/>
            <w:vAlign w:val="center"/>
          </w:tcPr>
          <w:p w14:paraId="38393ADD" w14:textId="7D9BD47F" w:rsidR="00066D2F" w:rsidRDefault="00066D2F" w:rsidP="007B49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ndard installation command</w:t>
            </w:r>
          </w:p>
        </w:tc>
      </w:tr>
      <w:tr w:rsidR="00066D2F" w14:paraId="1DC02AA0" w14:textId="77777777" w:rsidTr="007B4984">
        <w:trPr>
          <w:trHeight w:val="10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Merge/>
            <w:vAlign w:val="center"/>
          </w:tcPr>
          <w:p w14:paraId="653261A9" w14:textId="77777777" w:rsidR="00066D2F" w:rsidRDefault="00066D2F" w:rsidP="007B4984">
            <w:pPr>
              <w:jc w:val="center"/>
            </w:pPr>
          </w:p>
        </w:tc>
        <w:tc>
          <w:tcPr>
            <w:tcW w:w="5444" w:type="dxa"/>
            <w:vAlign w:val="center"/>
          </w:tcPr>
          <w:p w14:paraId="58D98535" w14:textId="2957F486" w:rsidR="00066D2F" w:rsidRDefault="00066D2F" w:rsidP="007B49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indow </w:t>
            </w:r>
            <w:proofErr w:type="gramStart"/>
            <w:r>
              <w:t xml:space="preserve">-  </w:t>
            </w:r>
            <w:r w:rsidRPr="00066D2F">
              <w:t>https://www.dropbox.com/s/kqoxr10l3rkstqd/windows_v1.8.0.zip?dl=1</w:t>
            </w:r>
            <w:proofErr w:type="gramEnd"/>
          </w:p>
        </w:tc>
        <w:tc>
          <w:tcPr>
            <w:tcW w:w="1786" w:type="dxa"/>
            <w:vAlign w:val="center"/>
          </w:tcPr>
          <w:p w14:paraId="2BD822EA" w14:textId="5E341075" w:rsidR="00066D2F" w:rsidRDefault="00066D2F" w:rsidP="007B49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exe simple installation</w:t>
            </w:r>
          </w:p>
        </w:tc>
      </w:tr>
      <w:tr w:rsidR="00066D2F" w14:paraId="3E2B2355" w14:textId="77777777" w:rsidTr="007B49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Align w:val="center"/>
          </w:tcPr>
          <w:p w14:paraId="0A0C88EF" w14:textId="387FDD16" w:rsidR="00066D2F" w:rsidRDefault="00066D2F" w:rsidP="007B4984">
            <w:pPr>
              <w:jc w:val="center"/>
            </w:pPr>
            <w:r>
              <w:t>Codes</w:t>
            </w:r>
          </w:p>
        </w:tc>
        <w:tc>
          <w:tcPr>
            <w:tcW w:w="5444" w:type="dxa"/>
            <w:vAlign w:val="center"/>
          </w:tcPr>
          <w:p w14:paraId="1DEDDBDB" w14:textId="59EFD174" w:rsidR="00066D2F" w:rsidRDefault="00066D2F" w:rsidP="007B49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66D2F">
              <w:t>https://drive.google.com/drive/u/0/folders/1IrMlxDPOSQvg6tUrOXjzH5nnvYT1X8u9</w:t>
            </w:r>
          </w:p>
        </w:tc>
        <w:tc>
          <w:tcPr>
            <w:tcW w:w="1786" w:type="dxa"/>
            <w:vAlign w:val="center"/>
          </w:tcPr>
          <w:p w14:paraId="49182408" w14:textId="37A9A38F" w:rsidR="00066D2F" w:rsidRDefault="006441E3" w:rsidP="007B49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de for Data </w:t>
            </w:r>
            <w:proofErr w:type="spellStart"/>
            <w:r>
              <w:t>Engieeting</w:t>
            </w:r>
            <w:proofErr w:type="spellEnd"/>
            <w:r>
              <w:t xml:space="preserve"> </w:t>
            </w:r>
          </w:p>
        </w:tc>
      </w:tr>
      <w:tr w:rsidR="00066D2F" w14:paraId="6D0E34E5" w14:textId="77777777" w:rsidTr="007B4984">
        <w:trPr>
          <w:trHeight w:val="10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Align w:val="center"/>
          </w:tcPr>
          <w:p w14:paraId="67EE4B6E" w14:textId="530C6AA2" w:rsidR="00066D2F" w:rsidRDefault="00066D2F" w:rsidP="007B4984">
            <w:pPr>
              <w:jc w:val="center"/>
            </w:pPr>
            <w:r>
              <w:t>Python</w:t>
            </w:r>
          </w:p>
        </w:tc>
        <w:tc>
          <w:tcPr>
            <w:tcW w:w="5444" w:type="dxa"/>
            <w:vAlign w:val="center"/>
          </w:tcPr>
          <w:p w14:paraId="3BD0B864" w14:textId="5F02322D" w:rsidR="00066D2F" w:rsidRPr="00066D2F" w:rsidRDefault="00066D2F" w:rsidP="007B49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X</w:t>
            </w:r>
          </w:p>
        </w:tc>
        <w:tc>
          <w:tcPr>
            <w:tcW w:w="1786" w:type="dxa"/>
            <w:vAlign w:val="center"/>
          </w:tcPr>
          <w:p w14:paraId="513EB0B7" w14:textId="77777777" w:rsidR="00066D2F" w:rsidRDefault="00066D2F" w:rsidP="007B49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F78DE" w14:paraId="37B9579C" w14:textId="77777777" w:rsidTr="007B49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Align w:val="center"/>
          </w:tcPr>
          <w:p w14:paraId="78C58706" w14:textId="0C794E27" w:rsidR="00DF78DE" w:rsidRDefault="00DF78DE" w:rsidP="007B4984">
            <w:pPr>
              <w:jc w:val="center"/>
            </w:pPr>
            <w:r>
              <w:t>Hardware</w:t>
            </w:r>
          </w:p>
        </w:tc>
        <w:tc>
          <w:tcPr>
            <w:tcW w:w="5444" w:type="dxa"/>
            <w:vAlign w:val="center"/>
          </w:tcPr>
          <w:p w14:paraId="4CD9F368" w14:textId="16245F86" w:rsidR="00DF78DE" w:rsidRDefault="00DF78DE" w:rsidP="007B49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PU laptop – 4GB RAM – 20 GB Disk Space</w:t>
            </w:r>
          </w:p>
        </w:tc>
        <w:tc>
          <w:tcPr>
            <w:tcW w:w="1786" w:type="dxa"/>
            <w:vAlign w:val="center"/>
          </w:tcPr>
          <w:p w14:paraId="605BAAEE" w14:textId="77777777" w:rsidR="00DF78DE" w:rsidRDefault="00DF78DE" w:rsidP="007B49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441E3" w14:paraId="743F536B" w14:textId="77777777" w:rsidTr="007B4984">
        <w:trPr>
          <w:trHeight w:val="10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Align w:val="center"/>
          </w:tcPr>
          <w:p w14:paraId="6B1867DE" w14:textId="00EC6213" w:rsidR="006441E3" w:rsidRDefault="006441E3" w:rsidP="007B4984">
            <w:pPr>
              <w:jc w:val="center"/>
            </w:pPr>
            <w:r w:rsidRPr="006441E3">
              <w:t>faster_rcnn_inception_v2_pets.config</w:t>
            </w:r>
          </w:p>
        </w:tc>
        <w:tc>
          <w:tcPr>
            <w:tcW w:w="5444" w:type="dxa"/>
            <w:vAlign w:val="center"/>
          </w:tcPr>
          <w:p w14:paraId="22559F25" w14:textId="05278371" w:rsidR="006441E3" w:rsidRDefault="006441E3" w:rsidP="007B49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441E3">
              <w:t>https://github.com/tensorflow/models/tree/master/research/object_detection/samples/configs</w:t>
            </w:r>
          </w:p>
        </w:tc>
        <w:tc>
          <w:tcPr>
            <w:tcW w:w="1786" w:type="dxa"/>
            <w:vAlign w:val="center"/>
          </w:tcPr>
          <w:p w14:paraId="49C70CB5" w14:textId="77777777" w:rsidR="006441E3" w:rsidRDefault="006441E3" w:rsidP="007B49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41E3" w14:paraId="5A3186C0" w14:textId="77777777" w:rsidTr="007B49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  <w:vAlign w:val="center"/>
          </w:tcPr>
          <w:p w14:paraId="70875BFB" w14:textId="13A6E10C" w:rsidR="006441E3" w:rsidRDefault="00913EFA" w:rsidP="00913EFA">
            <w:pPr>
              <w:jc w:val="center"/>
            </w:pPr>
            <w:r>
              <w:t>Codes for ML Model Preparation and Training</w:t>
            </w:r>
          </w:p>
        </w:tc>
        <w:tc>
          <w:tcPr>
            <w:tcW w:w="5444" w:type="dxa"/>
            <w:vAlign w:val="center"/>
          </w:tcPr>
          <w:p w14:paraId="13E08EA4" w14:textId="0B818216" w:rsidR="006441E3" w:rsidRDefault="00913EFA" w:rsidP="007B49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13EFA">
              <w:t>https://drive.google.com/drive/folders/1SjPJJSex9iboWHxmEyUWbp_ViUHyjbZY?usp=sharing</w:t>
            </w:r>
          </w:p>
        </w:tc>
        <w:tc>
          <w:tcPr>
            <w:tcW w:w="1786" w:type="dxa"/>
            <w:vAlign w:val="center"/>
          </w:tcPr>
          <w:p w14:paraId="28CCF721" w14:textId="4DB43C5E" w:rsidR="006441E3" w:rsidRDefault="00913EFA" w:rsidP="007B49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de for </w:t>
            </w:r>
            <w:r>
              <w:t>ML model Preparation and Training</w:t>
            </w:r>
          </w:p>
        </w:tc>
      </w:tr>
    </w:tbl>
    <w:p w14:paraId="7BDA22F6" w14:textId="54B72150" w:rsidR="00B55172" w:rsidRDefault="00B55172" w:rsidP="00D610C4"/>
    <w:sectPr w:rsidR="00B55172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CEDBEB" w14:textId="77777777" w:rsidR="005F6607" w:rsidRDefault="005F6607" w:rsidP="00CE323C">
      <w:pPr>
        <w:spacing w:after="0" w:line="240" w:lineRule="auto"/>
      </w:pPr>
      <w:r>
        <w:separator/>
      </w:r>
    </w:p>
  </w:endnote>
  <w:endnote w:type="continuationSeparator" w:id="0">
    <w:p w14:paraId="1CF6A2A4" w14:textId="77777777" w:rsidR="005F6607" w:rsidRDefault="005F6607" w:rsidP="00CE32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9BBAE1" w14:textId="77777777" w:rsidR="005F6607" w:rsidRDefault="005F6607" w:rsidP="00CE323C">
      <w:pPr>
        <w:spacing w:after="0" w:line="240" w:lineRule="auto"/>
      </w:pPr>
      <w:r>
        <w:separator/>
      </w:r>
    </w:p>
  </w:footnote>
  <w:footnote w:type="continuationSeparator" w:id="0">
    <w:p w14:paraId="46F64ACD" w14:textId="77777777" w:rsidR="005F6607" w:rsidRDefault="005F6607" w:rsidP="00CE32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E2D81" w14:textId="7DB94ECD" w:rsidR="00CE323C" w:rsidRPr="00CE323C" w:rsidRDefault="00F10DCD" w:rsidP="00CE323C">
    <w:pPr>
      <w:pStyle w:val="Header"/>
      <w:jc w:val="center"/>
      <w:rPr>
        <w:b/>
        <w:bCs/>
        <w:sz w:val="32"/>
        <w:szCs w:val="32"/>
      </w:rPr>
    </w:pPr>
    <w:r w:rsidRPr="00CE323C">
      <w:rPr>
        <w:b/>
        <w:bCs/>
        <w:sz w:val="32"/>
        <w:szCs w:val="32"/>
      </w:rPr>
      <w:t>Prerequisites</w:t>
    </w:r>
    <w:r w:rsidR="00CE323C" w:rsidRPr="00CE323C">
      <w:rPr>
        <w:b/>
        <w:bCs/>
        <w:sz w:val="32"/>
        <w:szCs w:val="32"/>
      </w:rPr>
      <w:t xml:space="preserve"> for </w:t>
    </w:r>
    <w:r w:rsidRPr="00CE323C">
      <w:rPr>
        <w:b/>
        <w:bCs/>
        <w:sz w:val="32"/>
        <w:szCs w:val="32"/>
      </w:rPr>
      <w:t>Object</w:t>
    </w:r>
    <w:r w:rsidR="00CE323C" w:rsidRPr="00CE323C">
      <w:rPr>
        <w:b/>
        <w:bCs/>
        <w:sz w:val="32"/>
        <w:szCs w:val="32"/>
      </w:rPr>
      <w:t xml:space="preserve"> Detection Session</w:t>
    </w:r>
    <w:r w:rsidR="003B5BB6">
      <w:rPr>
        <w:b/>
        <w:bCs/>
        <w:sz w:val="32"/>
        <w:szCs w:val="32"/>
      </w:rPr>
      <w:t xml:space="preserve"> -Al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tjQyMbAwN7MwtTBT0lEKTi0uzszPAykwrgUA6SNpHCwAAAA="/>
  </w:docVars>
  <w:rsids>
    <w:rsidRoot w:val="00CE323C"/>
    <w:rsid w:val="00007C67"/>
    <w:rsid w:val="00066D2F"/>
    <w:rsid w:val="003B5BB6"/>
    <w:rsid w:val="005F6607"/>
    <w:rsid w:val="006441E3"/>
    <w:rsid w:val="006573D0"/>
    <w:rsid w:val="007B4984"/>
    <w:rsid w:val="008A3746"/>
    <w:rsid w:val="00913EFA"/>
    <w:rsid w:val="009963AE"/>
    <w:rsid w:val="009C57D2"/>
    <w:rsid w:val="00B55172"/>
    <w:rsid w:val="00CE323C"/>
    <w:rsid w:val="00D610C4"/>
    <w:rsid w:val="00DF78DE"/>
    <w:rsid w:val="00F10DCD"/>
    <w:rsid w:val="00FF1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54300"/>
  <w15:chartTrackingRefBased/>
  <w15:docId w15:val="{43822EFF-97B6-4EFC-8972-38F372217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E32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323C"/>
  </w:style>
  <w:style w:type="paragraph" w:styleId="Footer">
    <w:name w:val="footer"/>
    <w:basedOn w:val="Normal"/>
    <w:link w:val="FooterChar"/>
    <w:uiPriority w:val="99"/>
    <w:unhideWhenUsed/>
    <w:rsid w:val="00CE32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323C"/>
  </w:style>
  <w:style w:type="table" w:styleId="TableGrid">
    <w:name w:val="Table Grid"/>
    <w:basedOn w:val="TableNormal"/>
    <w:uiPriority w:val="39"/>
    <w:rsid w:val="00CE32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7B498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7B49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4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t, Prashant</dc:creator>
  <cp:keywords/>
  <dc:description/>
  <cp:lastModifiedBy>Bhat, Prashant</cp:lastModifiedBy>
  <cp:revision>13</cp:revision>
  <dcterms:created xsi:type="dcterms:W3CDTF">2021-02-09T10:14:00Z</dcterms:created>
  <dcterms:modified xsi:type="dcterms:W3CDTF">2021-02-18T11:15:00Z</dcterms:modified>
</cp:coreProperties>
</file>